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69C34CD4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545E8833" w:rsidR="00077952" w:rsidRDefault="00E915F0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EIPC 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12ECD0B6" w:rsidR="009101BB" w:rsidRPr="00945E5B" w:rsidRDefault="009101BB" w:rsidP="2C2F700D">
            <w:pPr>
              <w:jc w:val="center"/>
            </w:pPr>
            <w:r w:rsidRPr="69C34CD4">
              <w:t xml:space="preserve">Friday, </w:t>
            </w:r>
            <w:r w:rsidR="00FE4EC2">
              <w:t>November 3</w:t>
            </w:r>
            <w:r w:rsidR="002A21A9" w:rsidRPr="69C34CD4">
              <w:t>,</w:t>
            </w:r>
            <w:r w:rsidRPr="69C34CD4">
              <w:t xml:space="preserve"> </w:t>
            </w:r>
            <w:r w:rsidR="00A33FFF" w:rsidRPr="69C34CD4">
              <w:t>202</w:t>
            </w:r>
            <w:r w:rsidR="00151625" w:rsidRPr="69C34CD4">
              <w:t>3</w:t>
            </w:r>
            <w:r w:rsidR="00A33FFF" w:rsidRPr="69C34CD4">
              <w:t>,</w:t>
            </w:r>
            <w:r w:rsidRPr="69C34CD4">
              <w:t xml:space="preserve"> at </w:t>
            </w:r>
            <w:r w:rsidR="00E915F0" w:rsidRPr="69C34CD4">
              <w:t>2:00</w:t>
            </w:r>
            <w:r w:rsidRPr="69C34CD4">
              <w:t xml:space="preserve"> PM</w:t>
            </w:r>
          </w:p>
          <w:p w14:paraId="1CD5F3B8" w14:textId="57AEFBEE" w:rsidR="009101BB" w:rsidRPr="00945E5B" w:rsidRDefault="009101BB" w:rsidP="2C2F700D">
            <w:pPr>
              <w:jc w:val="center"/>
              <w:rPr>
                <w:b/>
                <w:bCs/>
              </w:rPr>
            </w:pPr>
            <w:r w:rsidRPr="2C2F700D">
              <w:t xml:space="preserve">Location: </w:t>
            </w:r>
            <w:r w:rsidR="00FE4EC2">
              <w:t>Ennis Hall 105</w:t>
            </w:r>
          </w:p>
        </w:tc>
      </w:tr>
      <w:tr w:rsidR="000C2BCD" w:rsidRPr="00945E5B" w14:paraId="48EE1991" w14:textId="77777777" w:rsidTr="69C34CD4">
        <w:trPr>
          <w:gridAfter w:val="1"/>
          <w:wAfter w:w="6" w:type="dxa"/>
          <w:trHeight w:val="530"/>
          <w:jc w:val="center"/>
        </w:trPr>
        <w:tc>
          <w:tcPr>
            <w:tcW w:w="9586" w:type="dxa"/>
            <w:gridSpan w:val="3"/>
            <w:shd w:val="clear" w:color="auto" w:fill="D9D9D9" w:themeFill="background1" w:themeFillShade="D9"/>
          </w:tcPr>
          <w:p w14:paraId="02A9D8C8" w14:textId="73DD3838" w:rsidR="000C2BCD" w:rsidRPr="00945E5B" w:rsidRDefault="000C2BCD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</w:tr>
      <w:tr w:rsidR="005313FE" w:rsidRPr="00945E5B" w14:paraId="5866B9BB" w14:textId="77777777" w:rsidTr="69C34CD4">
        <w:trPr>
          <w:gridAfter w:val="1"/>
          <w:wAfter w:w="6" w:type="dxa"/>
          <w:trHeight w:val="1104"/>
          <w:jc w:val="center"/>
        </w:trPr>
        <w:tc>
          <w:tcPr>
            <w:tcW w:w="9586" w:type="dxa"/>
            <w:gridSpan w:val="3"/>
          </w:tcPr>
          <w:p w14:paraId="6DEE7E4D" w14:textId="77777777" w:rsidR="005313FE" w:rsidRPr="005313FE" w:rsidRDefault="005313FE" w:rsidP="2C2F700D">
            <w:pPr>
              <w:pStyle w:val="ListParagraph"/>
              <w:numPr>
                <w:ilvl w:val="0"/>
                <w:numId w:val="41"/>
              </w:numPr>
            </w:pPr>
            <w:r w:rsidRPr="2C2F700D">
              <w:t>Call to Order</w:t>
            </w:r>
          </w:p>
          <w:p w14:paraId="717050B2" w14:textId="77777777" w:rsidR="005313FE" w:rsidRPr="005313FE" w:rsidRDefault="005313FE" w:rsidP="005313FE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</w:rPr>
            </w:pPr>
            <w:r w:rsidRPr="005313FE">
              <w:rPr>
                <w:rFonts w:cstheme="minorHAnsi"/>
              </w:rPr>
              <w:t xml:space="preserve">Approval of Agenda </w:t>
            </w:r>
          </w:p>
          <w:p w14:paraId="4AC72598" w14:textId="51F8BAAB" w:rsidR="00106C22" w:rsidRPr="00151625" w:rsidRDefault="005313FE" w:rsidP="2C2F700D">
            <w:pPr>
              <w:pStyle w:val="ListParagraph"/>
              <w:numPr>
                <w:ilvl w:val="0"/>
                <w:numId w:val="41"/>
              </w:numPr>
            </w:pPr>
            <w:r w:rsidRPr="69C34CD4">
              <w:t xml:space="preserve">Review and Approval of DEIPC Minutes </w:t>
            </w:r>
            <w:r w:rsidR="00FE4EC2">
              <w:t>Sept. 1</w:t>
            </w:r>
            <w:r w:rsidR="00C102ED" w:rsidRPr="69C34CD4">
              <w:t>, 2023</w:t>
            </w:r>
            <w:r w:rsidR="009618E6">
              <w:t xml:space="preserve"> (see attached)</w:t>
            </w:r>
          </w:p>
          <w:p w14:paraId="617ECC0B" w14:textId="0840BBE1" w:rsidR="00106C22" w:rsidRPr="00151625" w:rsidRDefault="00106C22" w:rsidP="69C34CD4">
            <w:pPr>
              <w:pStyle w:val="ListParagraph"/>
              <w:ind w:left="0"/>
            </w:pPr>
          </w:p>
        </w:tc>
      </w:tr>
      <w:tr w:rsidR="000C2BCD" w:rsidRPr="00945E5B" w14:paraId="454F4B3E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D9D9D9" w:themeFill="background1" w:themeFillShade="D9"/>
          </w:tcPr>
          <w:p w14:paraId="4FBA9E14" w14:textId="45A6064A" w:rsidR="000C2BCD" w:rsidRPr="00C102ED" w:rsidRDefault="00C102ED" w:rsidP="003516E2">
            <w:pPr>
              <w:rPr>
                <w:rFonts w:cstheme="minorHAnsi"/>
                <w:b/>
              </w:rPr>
            </w:pPr>
            <w:r w:rsidRPr="00C102ED">
              <w:rPr>
                <w:rFonts w:cstheme="minorHAnsi"/>
                <w:b/>
              </w:rPr>
              <w:t>Unfinished Business</w:t>
            </w:r>
          </w:p>
        </w:tc>
      </w:tr>
      <w:tr w:rsidR="0005608F" w:rsidRPr="00945E5B" w14:paraId="1F2611BD" w14:textId="77777777" w:rsidTr="69C34CD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281E581D" w14:textId="77777777" w:rsidR="000729B1" w:rsidRPr="00FE4EC2" w:rsidRDefault="00FE4EC2" w:rsidP="00FE4EC2">
            <w:pPr>
              <w:pStyle w:val="ListParagraph"/>
              <w:numPr>
                <w:ilvl w:val="0"/>
                <w:numId w:val="42"/>
              </w:numPr>
              <w:spacing w:after="200" w:line="276" w:lineRule="auto"/>
              <w:ind w:left="784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Style w:val="normaltextrun"/>
              </w:rPr>
              <w:t>Syllabus DEI statement?</w:t>
            </w:r>
          </w:p>
          <w:p w14:paraId="5C03FA83" w14:textId="77777777" w:rsidR="00FE4EC2" w:rsidRPr="00FE4EC2" w:rsidRDefault="00FE4EC2" w:rsidP="00FE4EC2">
            <w:pPr>
              <w:pStyle w:val="ListParagraph"/>
              <w:spacing w:after="200" w:line="276" w:lineRule="auto"/>
              <w:ind w:left="784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</w:p>
          <w:p w14:paraId="2F27068F" w14:textId="77777777" w:rsidR="00FE4EC2" w:rsidRPr="00C102ED" w:rsidRDefault="00FE4EC2" w:rsidP="00FE4EC2">
            <w:pPr>
              <w:pStyle w:val="ListParagraph"/>
              <w:numPr>
                <w:ilvl w:val="0"/>
                <w:numId w:val="42"/>
              </w:numPr>
              <w:spacing w:after="200" w:line="276" w:lineRule="auto"/>
              <w:ind w:left="784"/>
              <w:rPr>
                <w:rStyle w:val="normaltextrun"/>
                <w:rFonts w:ascii="Calibri" w:hAnsi="Calibri" w:cs="Calibri"/>
                <w:color w:val="000000" w:themeColor="text1"/>
              </w:rPr>
            </w:pPr>
            <w:r>
              <w:rPr>
                <w:rStyle w:val="normaltextrun"/>
                <w:rFonts w:ascii="Calibri" w:hAnsi="Calibri" w:cs="Calibri"/>
                <w:color w:val="000000" w:themeColor="text1"/>
              </w:rPr>
              <w:t>Review and Discussion of Policy Guidance shared by Michael Snowden (see attached)</w:t>
            </w:r>
          </w:p>
          <w:p w14:paraId="39E03E28" w14:textId="67B44B41" w:rsidR="00FE4EC2" w:rsidRPr="00C102ED" w:rsidRDefault="00FE4EC2" w:rsidP="00FE4EC2">
            <w:pPr>
              <w:pStyle w:val="ListParagraph"/>
              <w:spacing w:after="200" w:line="276" w:lineRule="auto"/>
              <w:ind w:left="784"/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</w:pPr>
          </w:p>
        </w:tc>
        <w:tc>
          <w:tcPr>
            <w:tcW w:w="2250" w:type="dxa"/>
            <w:shd w:val="clear" w:color="auto" w:fill="auto"/>
          </w:tcPr>
          <w:p w14:paraId="6ABD69D5" w14:textId="77777777" w:rsidR="0005608F" w:rsidRPr="00945E5B" w:rsidRDefault="0005608F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1F18E33B" w14:textId="77777777" w:rsidR="00C102ED" w:rsidRDefault="24CA20E6" w:rsidP="2C2F700D">
            <w:r w:rsidRPr="2C2F700D">
              <w:t>No Vote Required</w:t>
            </w:r>
          </w:p>
          <w:p w14:paraId="7D0864B1" w14:textId="77777777" w:rsidR="00CD5011" w:rsidRDefault="00CD5011" w:rsidP="2C2F700D"/>
          <w:p w14:paraId="7F920065" w14:textId="60E2E6C5" w:rsidR="00FE4EC2" w:rsidRPr="00945E5B" w:rsidRDefault="00FE4EC2" w:rsidP="2C2F700D">
            <w:r>
              <w:t>No Vote Required</w:t>
            </w:r>
          </w:p>
        </w:tc>
      </w:tr>
      <w:tr w:rsidR="00C102ED" w:rsidRPr="00945E5B" w14:paraId="4A65057B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796FA049" w14:textId="0488FAD1" w:rsidR="00C102ED" w:rsidRDefault="00C102ED" w:rsidP="00C102ED">
            <w:pPr>
              <w:rPr>
                <w:rFonts w:cstheme="minorHAnsi"/>
              </w:rPr>
            </w:pPr>
            <w:r w:rsidRPr="00C102ED">
              <w:rPr>
                <w:rFonts w:cstheme="minorHAnsi"/>
                <w:b/>
              </w:rPr>
              <w:t>New Business</w:t>
            </w:r>
          </w:p>
        </w:tc>
      </w:tr>
      <w:tr w:rsidR="008870EF" w:rsidRPr="00945E5B" w14:paraId="49A7B4D4" w14:textId="77777777" w:rsidTr="69C34CD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75CE03CE" w14:textId="2D7E9E35" w:rsidR="008870EF" w:rsidRPr="00C31661" w:rsidRDefault="00FE4EC2" w:rsidP="00C31661">
            <w:pPr>
              <w:pStyle w:val="ListParagraph"/>
              <w:numPr>
                <w:ilvl w:val="0"/>
                <w:numId w:val="42"/>
              </w:numPr>
              <w:spacing w:after="200" w:line="276" w:lineRule="auto"/>
              <w:ind w:left="784"/>
              <w:rPr>
                <w:rStyle w:val="normaltextrun"/>
                <w:rFonts w:ascii="Calibri" w:hAnsi="Calibri" w:cs="Calibri"/>
                <w:color w:val="000000" w:themeColor="text1"/>
              </w:rPr>
            </w:pPr>
            <w:r>
              <w:rPr>
                <w:rStyle w:val="normaltextrun"/>
                <w:rFonts w:ascii="Calibri" w:hAnsi="Calibri" w:cs="Calibri"/>
                <w:color w:val="000000" w:themeColor="text1"/>
              </w:rPr>
              <w:t>Open di</w:t>
            </w:r>
            <w:r w:rsidR="00C31661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scussion of specific GCSU </w:t>
            </w:r>
            <w:r w:rsidR="6DD4B5AA" w:rsidRPr="69C34CD4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Policy connections to </w:t>
            </w:r>
            <w:r>
              <w:rPr>
                <w:rStyle w:val="normaltextrun"/>
                <w:rFonts w:ascii="Calibri" w:hAnsi="Calibri" w:cs="Calibri"/>
                <w:color w:val="000000" w:themeColor="text1"/>
              </w:rPr>
              <w:t>prioritize</w:t>
            </w:r>
            <w:r w:rsidR="00C31661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 for</w:t>
            </w:r>
            <w:r w:rsidR="6DD4B5AA" w:rsidRPr="69C34CD4">
              <w:rPr>
                <w:rStyle w:val="normaltextrun"/>
                <w:rFonts w:ascii="Calibri" w:hAnsi="Calibri" w:cs="Calibri"/>
                <w:color w:val="000000" w:themeColor="text1"/>
              </w:rPr>
              <w:t xml:space="preserve"> 2023-2024</w:t>
            </w:r>
          </w:p>
        </w:tc>
        <w:tc>
          <w:tcPr>
            <w:tcW w:w="2250" w:type="dxa"/>
            <w:shd w:val="clear" w:color="auto" w:fill="auto"/>
          </w:tcPr>
          <w:p w14:paraId="7B74ED6B" w14:textId="77777777" w:rsidR="008870EF" w:rsidRPr="00945E5B" w:rsidRDefault="008870EF" w:rsidP="00110298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4F7B5639" w14:textId="34D5ABFB" w:rsidR="008870EF" w:rsidRPr="00945E5B" w:rsidRDefault="008870EF" w:rsidP="2C2F700D">
            <w:r w:rsidRPr="2C2F700D">
              <w:t>No Vote Required</w:t>
            </w:r>
          </w:p>
        </w:tc>
      </w:tr>
      <w:tr w:rsidR="008870EF" w14:paraId="6E2F14B8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7508D061" w14:textId="575FF75B" w:rsidR="008870EF" w:rsidRDefault="00C31661" w:rsidP="0011029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Other Business</w:t>
            </w:r>
            <w:r w:rsidR="003D5BED">
              <w:rPr>
                <w:rFonts w:cstheme="minorHAnsi"/>
                <w:b/>
              </w:rPr>
              <w:t>?</w:t>
            </w:r>
          </w:p>
        </w:tc>
      </w:tr>
      <w:tr w:rsidR="008870EF" w:rsidRPr="00945E5B" w14:paraId="797CDD2B" w14:textId="77777777" w:rsidTr="69C34CD4">
        <w:trPr>
          <w:gridAfter w:val="1"/>
          <w:wAfter w:w="6" w:type="dxa"/>
          <w:trHeight w:val="647"/>
          <w:jc w:val="center"/>
        </w:trPr>
        <w:tc>
          <w:tcPr>
            <w:tcW w:w="6205" w:type="dxa"/>
            <w:shd w:val="clear" w:color="auto" w:fill="auto"/>
          </w:tcPr>
          <w:p w14:paraId="126EEF0C" w14:textId="602A6CFD" w:rsidR="7D57F86E" w:rsidRDefault="7D57F86E" w:rsidP="00A00E91">
            <w:pPr>
              <w:pStyle w:val="ListParagraph"/>
              <w:spacing w:after="200" w:line="276" w:lineRule="auto"/>
              <w:ind w:left="784"/>
              <w:rPr>
                <w:rFonts w:ascii="Calibri" w:eastAsia="Calibri" w:hAnsi="Calibri" w:cs="Calibri"/>
                <w:color w:val="242424"/>
                <w:sz w:val="24"/>
                <w:szCs w:val="24"/>
              </w:rPr>
            </w:pPr>
          </w:p>
          <w:p w14:paraId="3F02C273" w14:textId="6D5D32A0" w:rsidR="69C34CD4" w:rsidRDefault="69C34CD4" w:rsidP="69C34CD4">
            <w:pPr>
              <w:spacing w:after="200" w:line="276" w:lineRule="auto"/>
              <w:rPr>
                <w:rStyle w:val="normaltextrun"/>
                <w:rFonts w:ascii="Calibri" w:hAnsi="Calibri" w:cs="Calibri"/>
                <w:color w:val="000000" w:themeColor="text1"/>
              </w:rPr>
            </w:pPr>
          </w:p>
          <w:p w14:paraId="5355F498" w14:textId="29A354FB" w:rsidR="008870EF" w:rsidRPr="00C102ED" w:rsidRDefault="008870EF" w:rsidP="008870EF">
            <w:pPr>
              <w:pStyle w:val="ListParagraph"/>
              <w:ind w:left="784"/>
              <w:rPr>
                <w:rFonts w:ascii="Calibri" w:hAnsi="Calibri" w:cs="Calibri"/>
                <w:color w:val="000000"/>
                <w:shd w:val="clear" w:color="auto" w:fill="FFFFFF"/>
              </w:rPr>
            </w:pPr>
          </w:p>
        </w:tc>
        <w:tc>
          <w:tcPr>
            <w:tcW w:w="2250" w:type="dxa"/>
            <w:shd w:val="clear" w:color="auto" w:fill="auto"/>
          </w:tcPr>
          <w:p w14:paraId="239557B8" w14:textId="77777777" w:rsidR="008870EF" w:rsidRPr="00945E5B" w:rsidRDefault="008870EF" w:rsidP="00110298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3352E1EC" w14:textId="77777777" w:rsidR="008870EF" w:rsidRDefault="008870EF" w:rsidP="00110298">
            <w:pPr>
              <w:rPr>
                <w:rFonts w:cstheme="minorHAnsi"/>
              </w:rPr>
            </w:pPr>
          </w:p>
          <w:p w14:paraId="0DB1D76E" w14:textId="77777777" w:rsidR="008870EF" w:rsidRDefault="008870EF" w:rsidP="00110298">
            <w:pPr>
              <w:rPr>
                <w:rFonts w:cstheme="minorHAnsi"/>
              </w:rPr>
            </w:pPr>
          </w:p>
          <w:p w14:paraId="7AA24F61" w14:textId="77777777" w:rsidR="008870EF" w:rsidRDefault="008870EF" w:rsidP="00110298">
            <w:pPr>
              <w:rPr>
                <w:rFonts w:cstheme="minorHAnsi"/>
              </w:rPr>
            </w:pPr>
          </w:p>
          <w:p w14:paraId="3FCC33D3" w14:textId="77777777" w:rsidR="008870EF" w:rsidRDefault="008870EF" w:rsidP="00110298">
            <w:pPr>
              <w:rPr>
                <w:rFonts w:cstheme="minorHAnsi"/>
              </w:rPr>
            </w:pPr>
          </w:p>
          <w:p w14:paraId="17ECFB99" w14:textId="58CFFB07" w:rsidR="008870EF" w:rsidRPr="00945E5B" w:rsidRDefault="008870EF" w:rsidP="00110298">
            <w:pPr>
              <w:rPr>
                <w:rFonts w:cstheme="minorHAnsi"/>
              </w:rPr>
            </w:pPr>
          </w:p>
        </w:tc>
      </w:tr>
      <w:tr w:rsidR="008870EF" w14:paraId="2E64D993" w14:textId="77777777" w:rsidTr="69C34CD4">
        <w:trPr>
          <w:gridAfter w:val="1"/>
          <w:wAfter w:w="6" w:type="dxa"/>
          <w:jc w:val="center"/>
        </w:trPr>
        <w:tc>
          <w:tcPr>
            <w:tcW w:w="9586" w:type="dxa"/>
            <w:gridSpan w:val="3"/>
            <w:shd w:val="clear" w:color="auto" w:fill="BFBFBF" w:themeFill="background1" w:themeFillShade="BF"/>
          </w:tcPr>
          <w:p w14:paraId="65D819DB" w14:textId="248C703F" w:rsidR="008870EF" w:rsidRDefault="008870EF" w:rsidP="0011029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Adjourn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69C34CD4">
      <w:pPr>
        <w:spacing w:after="0" w:line="240" w:lineRule="auto"/>
        <w:ind w:left="450" w:hanging="450"/>
        <w:rPr>
          <w:b/>
          <w:bCs/>
        </w:rPr>
      </w:pPr>
      <w:bookmarkStart w:id="0" w:name="_Hlk113018254"/>
      <w:r w:rsidRPr="69C34CD4">
        <w:rPr>
          <w:b/>
          <w:bCs/>
        </w:rPr>
        <w:t>CALENDAR</w:t>
      </w:r>
      <w:bookmarkEnd w:id="0"/>
    </w:p>
    <w:p w14:paraId="269EFEDF" w14:textId="6F0109A4" w:rsidR="008870EF" w:rsidRDefault="6462706D" w:rsidP="69C34CD4">
      <w:pPr>
        <w:pStyle w:val="ListParagraph"/>
        <w:spacing w:after="0" w:line="240" w:lineRule="auto"/>
        <w:ind w:left="450"/>
      </w:pPr>
      <w:r w:rsidRPr="69C34CD4">
        <w:t xml:space="preserve">University Senate on </w:t>
      </w:r>
      <w:r w:rsidR="00FE4EC2">
        <w:t>11</w:t>
      </w:r>
      <w:r w:rsidR="003D5BED">
        <w:t>/1</w:t>
      </w:r>
      <w:r w:rsidR="00FE4EC2">
        <w:t>7/2023</w:t>
      </w:r>
      <w:r w:rsidR="00A00E91">
        <w:t xml:space="preserve"> 3:30p</w:t>
      </w:r>
    </w:p>
    <w:p w14:paraId="1713FA6D" w14:textId="47B8490D" w:rsidR="003D5BED" w:rsidRPr="005E401D" w:rsidRDefault="003D5BED" w:rsidP="69C34CD4">
      <w:pPr>
        <w:pStyle w:val="ListParagraph"/>
        <w:spacing w:after="0" w:line="240" w:lineRule="auto"/>
        <w:ind w:left="450"/>
      </w:pPr>
      <w:r>
        <w:t xml:space="preserve">Next DEIPC meeting on </w:t>
      </w:r>
      <w:r w:rsidR="00FE4EC2">
        <w:t>01</w:t>
      </w:r>
      <w:r>
        <w:t>/</w:t>
      </w:r>
      <w:r w:rsidR="00FE4EC2">
        <w:t>05/2024</w:t>
      </w:r>
      <w:r w:rsidR="00A00E91">
        <w:t xml:space="preserve"> 2:00p</w:t>
      </w:r>
    </w:p>
    <w:sectPr w:rsidR="003D5BED" w:rsidRPr="005E401D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371397"/>
    <w:multiLevelType w:val="hybridMultilevel"/>
    <w:tmpl w:val="92344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4D16AC"/>
    <w:multiLevelType w:val="hybridMultilevel"/>
    <w:tmpl w:val="F0A6A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672C0"/>
    <w:multiLevelType w:val="hybridMultilevel"/>
    <w:tmpl w:val="0832D860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C90F99"/>
    <w:multiLevelType w:val="hybridMultilevel"/>
    <w:tmpl w:val="347A7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300619"/>
    <w:multiLevelType w:val="hybridMultilevel"/>
    <w:tmpl w:val="00D41DAE"/>
    <w:lvl w:ilvl="0" w:tplc="F16097F4">
      <w:start w:val="1"/>
      <w:numFmt w:val="decimal"/>
      <w:lvlText w:val="%1."/>
      <w:lvlJc w:val="left"/>
      <w:pPr>
        <w:ind w:left="720" w:hanging="360"/>
      </w:pPr>
    </w:lvl>
    <w:lvl w:ilvl="1" w:tplc="F13E914C">
      <w:start w:val="1"/>
      <w:numFmt w:val="lowerLetter"/>
      <w:lvlText w:val="%2."/>
      <w:lvlJc w:val="left"/>
      <w:pPr>
        <w:ind w:left="1440" w:hanging="360"/>
      </w:pPr>
    </w:lvl>
    <w:lvl w:ilvl="2" w:tplc="7A4C30EE">
      <w:start w:val="1"/>
      <w:numFmt w:val="lowerRoman"/>
      <w:lvlText w:val="%3."/>
      <w:lvlJc w:val="right"/>
      <w:pPr>
        <w:ind w:left="2160" w:hanging="180"/>
      </w:pPr>
    </w:lvl>
    <w:lvl w:ilvl="3" w:tplc="8E98E1DC">
      <w:start w:val="1"/>
      <w:numFmt w:val="decimal"/>
      <w:lvlText w:val="%4."/>
      <w:lvlJc w:val="left"/>
      <w:pPr>
        <w:ind w:left="2880" w:hanging="360"/>
      </w:pPr>
    </w:lvl>
    <w:lvl w:ilvl="4" w:tplc="6CEADA2C">
      <w:start w:val="1"/>
      <w:numFmt w:val="lowerLetter"/>
      <w:lvlText w:val="%5."/>
      <w:lvlJc w:val="left"/>
      <w:pPr>
        <w:ind w:left="3600" w:hanging="360"/>
      </w:pPr>
    </w:lvl>
    <w:lvl w:ilvl="5" w:tplc="607A8126">
      <w:start w:val="1"/>
      <w:numFmt w:val="lowerRoman"/>
      <w:lvlText w:val="%6."/>
      <w:lvlJc w:val="right"/>
      <w:pPr>
        <w:ind w:left="4320" w:hanging="180"/>
      </w:pPr>
    </w:lvl>
    <w:lvl w:ilvl="6" w:tplc="F500A8C4">
      <w:start w:val="1"/>
      <w:numFmt w:val="decimal"/>
      <w:lvlText w:val="%7."/>
      <w:lvlJc w:val="left"/>
      <w:pPr>
        <w:ind w:left="5040" w:hanging="360"/>
      </w:pPr>
    </w:lvl>
    <w:lvl w:ilvl="7" w:tplc="0CD471DA">
      <w:start w:val="1"/>
      <w:numFmt w:val="lowerLetter"/>
      <w:lvlText w:val="%8."/>
      <w:lvlJc w:val="left"/>
      <w:pPr>
        <w:ind w:left="5760" w:hanging="360"/>
      </w:pPr>
    </w:lvl>
    <w:lvl w:ilvl="8" w:tplc="2254705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900812">
    <w:abstractNumId w:val="38"/>
  </w:num>
  <w:num w:numId="2" w16cid:durableId="929855328">
    <w:abstractNumId w:val="8"/>
  </w:num>
  <w:num w:numId="3" w16cid:durableId="784618385">
    <w:abstractNumId w:val="34"/>
  </w:num>
  <w:num w:numId="4" w16cid:durableId="1867711161">
    <w:abstractNumId w:val="10"/>
  </w:num>
  <w:num w:numId="5" w16cid:durableId="1649480630">
    <w:abstractNumId w:val="12"/>
  </w:num>
  <w:num w:numId="6" w16cid:durableId="1753814256">
    <w:abstractNumId w:val="31"/>
  </w:num>
  <w:num w:numId="7" w16cid:durableId="1716007775">
    <w:abstractNumId w:val="4"/>
  </w:num>
  <w:num w:numId="8" w16cid:durableId="1813448342">
    <w:abstractNumId w:val="19"/>
  </w:num>
  <w:num w:numId="9" w16cid:durableId="481308674">
    <w:abstractNumId w:val="22"/>
  </w:num>
  <w:num w:numId="10" w16cid:durableId="633289552">
    <w:abstractNumId w:val="39"/>
  </w:num>
  <w:num w:numId="11" w16cid:durableId="1443112200">
    <w:abstractNumId w:val="0"/>
  </w:num>
  <w:num w:numId="12" w16cid:durableId="1370376672">
    <w:abstractNumId w:val="20"/>
  </w:num>
  <w:num w:numId="13" w16cid:durableId="1911771918">
    <w:abstractNumId w:val="41"/>
  </w:num>
  <w:num w:numId="14" w16cid:durableId="1340883933">
    <w:abstractNumId w:val="18"/>
  </w:num>
  <w:num w:numId="15" w16cid:durableId="111628816">
    <w:abstractNumId w:val="5"/>
  </w:num>
  <w:num w:numId="16" w16cid:durableId="1978609939">
    <w:abstractNumId w:val="26"/>
  </w:num>
  <w:num w:numId="17" w16cid:durableId="1308391172">
    <w:abstractNumId w:val="24"/>
  </w:num>
  <w:num w:numId="18" w16cid:durableId="537595772">
    <w:abstractNumId w:val="14"/>
  </w:num>
  <w:num w:numId="19" w16cid:durableId="2050228649">
    <w:abstractNumId w:val="40"/>
  </w:num>
  <w:num w:numId="20" w16cid:durableId="1770464222">
    <w:abstractNumId w:val="1"/>
  </w:num>
  <w:num w:numId="21" w16cid:durableId="528104249">
    <w:abstractNumId w:val="23"/>
  </w:num>
  <w:num w:numId="22" w16cid:durableId="1164977299">
    <w:abstractNumId w:val="33"/>
  </w:num>
  <w:num w:numId="23" w16cid:durableId="1280256809">
    <w:abstractNumId w:val="42"/>
  </w:num>
  <w:num w:numId="24" w16cid:durableId="390540736">
    <w:abstractNumId w:val="25"/>
  </w:num>
  <w:num w:numId="25" w16cid:durableId="1322273943">
    <w:abstractNumId w:val="21"/>
  </w:num>
  <w:num w:numId="26" w16cid:durableId="1101877724">
    <w:abstractNumId w:val="3"/>
  </w:num>
  <w:num w:numId="27" w16cid:durableId="1266839727">
    <w:abstractNumId w:val="28"/>
  </w:num>
  <w:num w:numId="28" w16cid:durableId="89467846">
    <w:abstractNumId w:val="6"/>
  </w:num>
  <w:num w:numId="29" w16cid:durableId="568687919">
    <w:abstractNumId w:val="13"/>
  </w:num>
  <w:num w:numId="30" w16cid:durableId="1446848444">
    <w:abstractNumId w:val="27"/>
  </w:num>
  <w:num w:numId="31" w16cid:durableId="1964311641">
    <w:abstractNumId w:val="16"/>
  </w:num>
  <w:num w:numId="32" w16cid:durableId="537011854">
    <w:abstractNumId w:val="36"/>
  </w:num>
  <w:num w:numId="33" w16cid:durableId="1440222811">
    <w:abstractNumId w:val="35"/>
  </w:num>
  <w:num w:numId="34" w16cid:durableId="693926689">
    <w:abstractNumId w:val="9"/>
  </w:num>
  <w:num w:numId="35" w16cid:durableId="772021816">
    <w:abstractNumId w:val="2"/>
  </w:num>
  <w:num w:numId="36" w16cid:durableId="1001197660">
    <w:abstractNumId w:val="7"/>
  </w:num>
  <w:num w:numId="37" w16cid:durableId="1350370521">
    <w:abstractNumId w:val="17"/>
  </w:num>
  <w:num w:numId="38" w16cid:durableId="1217161488">
    <w:abstractNumId w:val="11"/>
  </w:num>
  <w:num w:numId="39" w16cid:durableId="193230904">
    <w:abstractNumId w:val="29"/>
  </w:num>
  <w:num w:numId="40" w16cid:durableId="604733295">
    <w:abstractNumId w:val="30"/>
  </w:num>
  <w:num w:numId="41" w16cid:durableId="1799175844">
    <w:abstractNumId w:val="15"/>
  </w:num>
  <w:num w:numId="42" w16cid:durableId="550463449">
    <w:abstractNumId w:val="32"/>
  </w:num>
  <w:num w:numId="43" w16cid:durableId="1097755854">
    <w:abstractNumId w:val="37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29B1"/>
    <w:rsid w:val="00077952"/>
    <w:rsid w:val="00092484"/>
    <w:rsid w:val="00095DE4"/>
    <w:rsid w:val="000A0A30"/>
    <w:rsid w:val="000B107C"/>
    <w:rsid w:val="000C2BCD"/>
    <w:rsid w:val="000C5AAF"/>
    <w:rsid w:val="000D355B"/>
    <w:rsid w:val="000D4070"/>
    <w:rsid w:val="000D51BF"/>
    <w:rsid w:val="000D6431"/>
    <w:rsid w:val="000F5096"/>
    <w:rsid w:val="00103657"/>
    <w:rsid w:val="00106C22"/>
    <w:rsid w:val="001070A9"/>
    <w:rsid w:val="001073D0"/>
    <w:rsid w:val="0011342E"/>
    <w:rsid w:val="00127EFE"/>
    <w:rsid w:val="001317C8"/>
    <w:rsid w:val="00142B6F"/>
    <w:rsid w:val="0014798F"/>
    <w:rsid w:val="00151625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5311"/>
    <w:rsid w:val="0027692E"/>
    <w:rsid w:val="00282699"/>
    <w:rsid w:val="00285676"/>
    <w:rsid w:val="00290DA3"/>
    <w:rsid w:val="00291066"/>
    <w:rsid w:val="00297252"/>
    <w:rsid w:val="002A21A9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8640C"/>
    <w:rsid w:val="00393A46"/>
    <w:rsid w:val="00397B54"/>
    <w:rsid w:val="003A3C89"/>
    <w:rsid w:val="003B02F8"/>
    <w:rsid w:val="003B3682"/>
    <w:rsid w:val="003C3E35"/>
    <w:rsid w:val="003D32DE"/>
    <w:rsid w:val="003D5BED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96923"/>
    <w:rsid w:val="004969B1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13FE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52A0D"/>
    <w:rsid w:val="00654508"/>
    <w:rsid w:val="00662C98"/>
    <w:rsid w:val="00664584"/>
    <w:rsid w:val="00674B07"/>
    <w:rsid w:val="00691DE6"/>
    <w:rsid w:val="00694D21"/>
    <w:rsid w:val="006974FF"/>
    <w:rsid w:val="006B60CB"/>
    <w:rsid w:val="006C447E"/>
    <w:rsid w:val="006D41F4"/>
    <w:rsid w:val="006D6C7D"/>
    <w:rsid w:val="006E2B2B"/>
    <w:rsid w:val="006E5398"/>
    <w:rsid w:val="006F0FEE"/>
    <w:rsid w:val="00726DF2"/>
    <w:rsid w:val="007369B2"/>
    <w:rsid w:val="00737EC8"/>
    <w:rsid w:val="00751067"/>
    <w:rsid w:val="00751F72"/>
    <w:rsid w:val="007652FA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6189"/>
    <w:rsid w:val="008675F4"/>
    <w:rsid w:val="008857A4"/>
    <w:rsid w:val="008870EF"/>
    <w:rsid w:val="00894736"/>
    <w:rsid w:val="0089765E"/>
    <w:rsid w:val="008A2734"/>
    <w:rsid w:val="008C2481"/>
    <w:rsid w:val="008C3D7F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47C19"/>
    <w:rsid w:val="009521E5"/>
    <w:rsid w:val="00953CF8"/>
    <w:rsid w:val="00954DFE"/>
    <w:rsid w:val="009556F1"/>
    <w:rsid w:val="00955D78"/>
    <w:rsid w:val="009618E6"/>
    <w:rsid w:val="009632CB"/>
    <w:rsid w:val="00971670"/>
    <w:rsid w:val="0097196F"/>
    <w:rsid w:val="00980D3A"/>
    <w:rsid w:val="00982898"/>
    <w:rsid w:val="00993B4A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0E91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BF5FB2"/>
    <w:rsid w:val="00C04F24"/>
    <w:rsid w:val="00C102ED"/>
    <w:rsid w:val="00C20EAD"/>
    <w:rsid w:val="00C234B5"/>
    <w:rsid w:val="00C23D27"/>
    <w:rsid w:val="00C23F80"/>
    <w:rsid w:val="00C243C7"/>
    <w:rsid w:val="00C2470A"/>
    <w:rsid w:val="00C2710A"/>
    <w:rsid w:val="00C31661"/>
    <w:rsid w:val="00C36B5F"/>
    <w:rsid w:val="00C60E27"/>
    <w:rsid w:val="00C6173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011"/>
    <w:rsid w:val="00CD54E0"/>
    <w:rsid w:val="00CE5EE0"/>
    <w:rsid w:val="00D05DFD"/>
    <w:rsid w:val="00D06AEA"/>
    <w:rsid w:val="00D1103D"/>
    <w:rsid w:val="00D11DAF"/>
    <w:rsid w:val="00D21A92"/>
    <w:rsid w:val="00D21E5B"/>
    <w:rsid w:val="00D3246E"/>
    <w:rsid w:val="00D34E29"/>
    <w:rsid w:val="00D35523"/>
    <w:rsid w:val="00D44286"/>
    <w:rsid w:val="00D625D1"/>
    <w:rsid w:val="00D65290"/>
    <w:rsid w:val="00D66D7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15F0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E4EC2"/>
    <w:rsid w:val="00FF40F3"/>
    <w:rsid w:val="00FF49C6"/>
    <w:rsid w:val="0102B97E"/>
    <w:rsid w:val="0509B97F"/>
    <w:rsid w:val="066E451D"/>
    <w:rsid w:val="090BFCF5"/>
    <w:rsid w:val="09B36210"/>
    <w:rsid w:val="0BEEF93F"/>
    <w:rsid w:val="0CEB02D2"/>
    <w:rsid w:val="0DB6B088"/>
    <w:rsid w:val="130A099A"/>
    <w:rsid w:val="13EDBCEE"/>
    <w:rsid w:val="1EB6993E"/>
    <w:rsid w:val="244B02B6"/>
    <w:rsid w:val="24CA20E6"/>
    <w:rsid w:val="2C16E023"/>
    <w:rsid w:val="2C2F700D"/>
    <w:rsid w:val="2E60D74E"/>
    <w:rsid w:val="2EE5A7EF"/>
    <w:rsid w:val="33C9A06D"/>
    <w:rsid w:val="352E44E5"/>
    <w:rsid w:val="3EE62B3E"/>
    <w:rsid w:val="42DADF47"/>
    <w:rsid w:val="46128009"/>
    <w:rsid w:val="485E4B5E"/>
    <w:rsid w:val="51C0A8F3"/>
    <w:rsid w:val="561C9725"/>
    <w:rsid w:val="56E52203"/>
    <w:rsid w:val="570CB955"/>
    <w:rsid w:val="57A30D35"/>
    <w:rsid w:val="593B0F8A"/>
    <w:rsid w:val="5B7F5CA4"/>
    <w:rsid w:val="5C9FD2DD"/>
    <w:rsid w:val="5D086FB3"/>
    <w:rsid w:val="5FCFB8EA"/>
    <w:rsid w:val="61445A9C"/>
    <w:rsid w:val="6462706D"/>
    <w:rsid w:val="673A7816"/>
    <w:rsid w:val="69C34CD4"/>
    <w:rsid w:val="6DD4B5AA"/>
    <w:rsid w:val="725FFD40"/>
    <w:rsid w:val="7A590F5E"/>
    <w:rsid w:val="7B8B519F"/>
    <w:rsid w:val="7C1EB0F1"/>
    <w:rsid w:val="7C8DBD09"/>
    <w:rsid w:val="7D57F86E"/>
    <w:rsid w:val="7E661DE4"/>
    <w:rsid w:val="7ED9885E"/>
    <w:rsid w:val="7FC5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8640C"/>
  </w:style>
  <w:style w:type="character" w:customStyle="1" w:styleId="eop">
    <w:name w:val="eop"/>
    <w:basedOn w:val="DefaultParagraphFont"/>
    <w:rsid w:val="0038640C"/>
  </w:style>
  <w:style w:type="character" w:customStyle="1" w:styleId="xxxxxelementtoproof">
    <w:name w:val="x_x_x_x_x_elementtoproof"/>
    <w:basedOn w:val="DefaultParagraphFont"/>
    <w:rsid w:val="00151625"/>
  </w:style>
  <w:style w:type="character" w:customStyle="1" w:styleId="xxxxxfluidplugincopy">
    <w:name w:val="x_x_x_x_x_fluidplugincopy"/>
    <w:basedOn w:val="DefaultParagraphFont"/>
    <w:rsid w:val="00151625"/>
  </w:style>
  <w:style w:type="character" w:customStyle="1" w:styleId="xxxxxcontentpasted0">
    <w:name w:val="x_x_x_x_x_contentpasted0"/>
    <w:basedOn w:val="DefaultParagraphFont"/>
    <w:rsid w:val="001516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D6F162C-252B-A34B-8C9A-BE7BFB979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ames welborn</cp:lastModifiedBy>
  <cp:revision>2</cp:revision>
  <cp:lastPrinted>2022-10-03T16:10:00Z</cp:lastPrinted>
  <dcterms:created xsi:type="dcterms:W3CDTF">2023-10-30T17:35:00Z</dcterms:created>
  <dcterms:modified xsi:type="dcterms:W3CDTF">2023-10-30T17:35:00Z</dcterms:modified>
</cp:coreProperties>
</file>